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D13C1" w:rsidRDefault="003745B9">
      <w:pPr>
        <w:pStyle w:val="Title"/>
      </w:pPr>
      <w:r>
        <w:t>Ch. 1 Appendix</w:t>
      </w:r>
    </w:p>
    <w:p w:rsidR="004D13C1" w:rsidRDefault="003745B9">
      <w:pPr>
        <w:pStyle w:val="Author"/>
      </w:pPr>
      <w:r>
        <w:t>Lea Pollack and Michael Culshaw-Maurer</w:t>
      </w:r>
    </w:p>
    <w:p w:rsidR="004D13C1" w:rsidRDefault="003745B9">
      <w:pPr>
        <w:pStyle w:val="Date"/>
      </w:pPr>
      <w:r>
        <w:t>23 September, 2020</w:t>
      </w:r>
    </w:p>
    <w:p w:rsidR="004D13C1" w:rsidRDefault="003745B9">
      <w:pPr>
        <w:pStyle w:val="Heading1"/>
      </w:pPr>
      <w:bookmarkStart w:id="0" w:name="latency-post-predator-cue"/>
      <w:r>
        <w:t>Latency post predator cue</w:t>
      </w:r>
      <w:bookmarkEnd w:id="0"/>
    </w:p>
    <w:p w:rsidR="004D13C1" w:rsidRDefault="003745B9">
      <w:pPr>
        <w:pStyle w:val="Heading2"/>
      </w:pPr>
      <w:bookmarkStart w:id="1" w:name="model-description"/>
      <w:r>
        <w:t>Model description</w:t>
      </w:r>
      <w:bookmarkEnd w:id="1"/>
    </w:p>
    <w:p w:rsidR="004D13C1" w:rsidRDefault="003745B9">
      <w:pPr>
        <w:pStyle w:val="SourceCode"/>
      </w:pPr>
      <w:r>
        <w:rPr>
          <w:rStyle w:val="VerbatimChar"/>
        </w:rPr>
        <w:t xml:space="preserve">## latency ~ 1 + treatment + trial + (1 | group_ID) + (1 | tank) </w:t>
      </w:r>
      <w:r>
        <w:br/>
      </w:r>
      <w:r>
        <w:rPr>
          <w:rStyle w:val="VerbatimChar"/>
        </w:rPr>
        <w:t>## hu ~ 1 + treatment + trial + (1 | group_ID) + (1 | tank)</w:t>
      </w:r>
    </w:p>
    <w:p w:rsidR="004D13C1" w:rsidRDefault="003745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hurdle_negbinomial </w:t>
      </w:r>
      <w:r>
        <w:br/>
      </w:r>
      <w:r>
        <w:rPr>
          <w:rStyle w:val="VerbatimChar"/>
        </w:rPr>
        <w:t>## Link function: log</w:t>
      </w:r>
    </w:p>
    <w:p w:rsidR="004D13C1" w:rsidRDefault="003745B9">
      <w:pPr>
        <w:pStyle w:val="Heading2"/>
      </w:pPr>
      <w:bookmarkStart w:id="2" w:name="marginal-effects-plots"/>
      <w:r>
        <w:t>Marginal effects plots</w:t>
      </w:r>
      <w:bookmarkEnd w:id="2"/>
    </w:p>
    <w:p w:rsidR="004D13C1" w:rsidRDefault="003745B9">
      <w:pPr>
        <w:pStyle w:val="FirstParagraph"/>
      </w:pPr>
      <w:r>
        <w:rPr>
          <w:noProof/>
        </w:rPr>
        <w:drawing>
          <wp:inline distT="0" distB="0" distL="0" distR="0">
            <wp:extent cx="5486400" cy="2743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lat_pred%20marginal%20effec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486400" cy="2743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lat_pred%20marginal%20effec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2"/>
      </w:pPr>
      <w:bookmarkStart w:id="3" w:name="icc-table"/>
      <w:r>
        <w:lastRenderedPageBreak/>
        <w:t>ICC table</w:t>
      </w:r>
      <w:bookmarkEnd w:id="3"/>
    </w:p>
    <w:tbl>
      <w:tblPr>
        <w:tblStyle w:val="Table"/>
        <w:tblW w:w="3125" w:type="pct"/>
        <w:tblLook w:val="07E0" w:firstRow="1" w:lastRow="1" w:firstColumn="1" w:lastColumn="1" w:noHBand="1" w:noVBand="1"/>
      </w:tblPr>
      <w:tblGrid>
        <w:gridCol w:w="2233"/>
        <w:gridCol w:w="1988"/>
        <w:gridCol w:w="1225"/>
        <w:gridCol w:w="1304"/>
      </w:tblGrid>
      <w:tr w:rsidR="004D13C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odel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edian_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ci_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ci_97.5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lat_pred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598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374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7864</w:t>
            </w:r>
          </w:p>
        </w:tc>
      </w:tr>
    </w:tbl>
    <w:p w:rsidR="004D13C1" w:rsidRDefault="003745B9">
      <w:pPr>
        <w:pStyle w:val="Heading2"/>
      </w:pPr>
      <w:bookmarkStart w:id="4" w:name="parameter-table"/>
      <w:r>
        <w:t>Parameter table</w:t>
      </w:r>
      <w:bookmarkEnd w:id="4"/>
    </w:p>
    <w:tbl>
      <w:tblPr>
        <w:tblStyle w:val="Table"/>
        <w:tblW w:w="4375" w:type="pct"/>
        <w:tblLook w:val="07E0" w:firstRow="1" w:lastRow="1" w:firstColumn="1" w:lastColumn="1" w:noHBand="1" w:noVBand="1"/>
      </w:tblPr>
      <w:tblGrid>
        <w:gridCol w:w="2712"/>
        <w:gridCol w:w="1451"/>
        <w:gridCol w:w="1414"/>
        <w:gridCol w:w="1584"/>
        <w:gridCol w:w="2289"/>
      </w:tblGrid>
      <w:tr w:rsidR="004D13C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hdi_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hdi_97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overlap_zero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Intercep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4.53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7.05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2.20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treatmen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298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693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705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918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463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45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Intercep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3.52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3.14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3.90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treatmen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04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68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0400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17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92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0436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shape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36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21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52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</w:tbl>
    <w:p w:rsidR="0074351D" w:rsidRDefault="0074351D">
      <w:pPr>
        <w:pStyle w:val="Heading1"/>
      </w:pPr>
      <w:bookmarkStart w:id="5" w:name="latency-known-food"/>
    </w:p>
    <w:p w:rsidR="0074351D" w:rsidRDefault="0074351D" w:rsidP="0074351D">
      <w:pPr>
        <w:pStyle w:val="BodyText"/>
        <w:rPr>
          <w:rFonts w:eastAsiaTheme="majorEastAsia" w:cstheme="majorBidi"/>
          <w:sz w:val="36"/>
          <w:szCs w:val="32"/>
        </w:rPr>
      </w:pPr>
      <w:r>
        <w:br w:type="page"/>
      </w:r>
    </w:p>
    <w:p w:rsidR="004D13C1" w:rsidRDefault="003745B9">
      <w:pPr>
        <w:pStyle w:val="Heading1"/>
      </w:pPr>
      <w:r>
        <w:lastRenderedPageBreak/>
        <w:t>L</w:t>
      </w:r>
      <w:r>
        <w:t>atency known food</w:t>
      </w:r>
      <w:bookmarkEnd w:id="5"/>
    </w:p>
    <w:p w:rsidR="004D13C1" w:rsidRDefault="003745B9">
      <w:pPr>
        <w:pStyle w:val="Heading2"/>
      </w:pPr>
      <w:bookmarkStart w:id="6" w:name="model-description-1"/>
      <w:r>
        <w:t>Model description</w:t>
      </w:r>
      <w:bookmarkEnd w:id="6"/>
    </w:p>
    <w:p w:rsidR="004D13C1" w:rsidRDefault="003745B9">
      <w:pPr>
        <w:pStyle w:val="SourceCode"/>
      </w:pPr>
      <w:r>
        <w:rPr>
          <w:rStyle w:val="VerbatimChar"/>
        </w:rPr>
        <w:t xml:space="preserve">## latency ~ 1 + treatment + trial + (1 | group_ID) + (1 | tank) </w:t>
      </w:r>
      <w:r>
        <w:br/>
      </w:r>
      <w:r>
        <w:rPr>
          <w:rStyle w:val="VerbatimChar"/>
        </w:rPr>
        <w:t>## hu ~ 1 + treatment + trial + (1 | group_ID) + (1 | tank)</w:t>
      </w:r>
    </w:p>
    <w:p w:rsidR="004D13C1" w:rsidRDefault="003745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amily: hurdle_</w:t>
      </w:r>
      <w:r>
        <w:rPr>
          <w:rStyle w:val="VerbatimChar"/>
        </w:rPr>
        <w:t xml:space="preserve">negbinomial </w:t>
      </w:r>
      <w:r>
        <w:br/>
      </w:r>
      <w:r>
        <w:rPr>
          <w:rStyle w:val="VerbatimChar"/>
        </w:rPr>
        <w:t>## Link function: log</w:t>
      </w:r>
    </w:p>
    <w:p w:rsidR="004D13C1" w:rsidRDefault="003745B9">
      <w:pPr>
        <w:pStyle w:val="Heading2"/>
      </w:pPr>
      <w:bookmarkStart w:id="7" w:name="marginal-effects-plots-1"/>
      <w:r>
        <w:t>Marginal effects plots</w:t>
      </w:r>
      <w:bookmarkEnd w:id="7"/>
    </w:p>
    <w:p w:rsidR="004D13C1" w:rsidRDefault="003745B9">
      <w:pPr>
        <w:pStyle w:val="FirstParagraph"/>
      </w:pPr>
      <w:r>
        <w:rPr>
          <w:noProof/>
        </w:rPr>
        <w:drawing>
          <wp:inline distT="0" distB="0" distL="0" distR="0">
            <wp:extent cx="5486397" cy="2743200"/>
            <wp:effectExtent l="0" t="0" r="635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lat_known%20marginal%20effect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39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486399" cy="2743200"/>
            <wp:effectExtent l="0" t="0" r="635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lat_known%20marginal%20effect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399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2"/>
      </w:pPr>
      <w:bookmarkStart w:id="8" w:name="icc-table-1"/>
      <w:r>
        <w:t>ICC table</w:t>
      </w:r>
      <w:bookmarkEnd w:id="8"/>
    </w:p>
    <w:tbl>
      <w:tblPr>
        <w:tblStyle w:val="Table"/>
        <w:tblW w:w="3125" w:type="pct"/>
        <w:tblLook w:val="07E0" w:firstRow="1" w:lastRow="1" w:firstColumn="1" w:lastColumn="1" w:noHBand="1" w:noVBand="1"/>
      </w:tblPr>
      <w:tblGrid>
        <w:gridCol w:w="2233"/>
        <w:gridCol w:w="1988"/>
        <w:gridCol w:w="1225"/>
        <w:gridCol w:w="1304"/>
      </w:tblGrid>
      <w:tr w:rsidR="004D13C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odel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edian_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ci_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ci_97.5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lat_known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665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293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9209</w:t>
            </w:r>
          </w:p>
        </w:tc>
      </w:tr>
    </w:tbl>
    <w:p w:rsidR="004D13C1" w:rsidRDefault="003745B9">
      <w:pPr>
        <w:pStyle w:val="Heading2"/>
      </w:pPr>
      <w:bookmarkStart w:id="9" w:name="parameter-table-1"/>
      <w:r>
        <w:t>Parameter table</w:t>
      </w:r>
      <w:bookmarkEnd w:id="9"/>
    </w:p>
    <w:tbl>
      <w:tblPr>
        <w:tblStyle w:val="Table"/>
        <w:tblW w:w="4375" w:type="pct"/>
        <w:tblLook w:val="07E0" w:firstRow="1" w:lastRow="1" w:firstColumn="1" w:lastColumn="1" w:noHBand="1" w:noVBand="1"/>
      </w:tblPr>
      <w:tblGrid>
        <w:gridCol w:w="2712"/>
        <w:gridCol w:w="1451"/>
        <w:gridCol w:w="1414"/>
        <w:gridCol w:w="1584"/>
        <w:gridCol w:w="2289"/>
      </w:tblGrid>
      <w:tr w:rsidR="004D13C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hdi_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hdi_97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overlap_zero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Intercep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2.43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3.91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975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lastRenderedPageBreak/>
              <w:t>b_hu_treatmen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205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443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210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92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264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45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Intercep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4.47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3.8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5.13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treatmen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9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309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08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454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574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333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shape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509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421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594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</w:tbl>
    <w:p w:rsidR="0074351D" w:rsidRDefault="0074351D">
      <w:pPr>
        <w:pStyle w:val="Heading1"/>
      </w:pPr>
      <w:bookmarkStart w:id="10" w:name="latency-novel-food"/>
    </w:p>
    <w:p w:rsidR="0074351D" w:rsidRDefault="0074351D" w:rsidP="0074351D">
      <w:pPr>
        <w:pStyle w:val="BodyText"/>
        <w:rPr>
          <w:rFonts w:eastAsiaTheme="majorEastAsia" w:cstheme="majorBidi"/>
          <w:sz w:val="36"/>
          <w:szCs w:val="32"/>
        </w:rPr>
      </w:pPr>
      <w:r>
        <w:br w:type="page"/>
      </w:r>
    </w:p>
    <w:p w:rsidR="004D13C1" w:rsidRDefault="003745B9">
      <w:pPr>
        <w:pStyle w:val="Heading1"/>
      </w:pPr>
      <w:r>
        <w:lastRenderedPageBreak/>
        <w:t>L</w:t>
      </w:r>
      <w:r>
        <w:t>atency novel food</w:t>
      </w:r>
      <w:bookmarkEnd w:id="10"/>
    </w:p>
    <w:p w:rsidR="004D13C1" w:rsidRDefault="003745B9">
      <w:pPr>
        <w:pStyle w:val="Heading2"/>
      </w:pPr>
      <w:bookmarkStart w:id="11" w:name="model-description-2"/>
      <w:r>
        <w:t>Model description</w:t>
      </w:r>
      <w:bookmarkEnd w:id="11"/>
    </w:p>
    <w:p w:rsidR="004D13C1" w:rsidRDefault="003745B9">
      <w:pPr>
        <w:pStyle w:val="SourceCode"/>
      </w:pPr>
      <w:r>
        <w:rPr>
          <w:rStyle w:val="VerbatimChar"/>
        </w:rPr>
        <w:t xml:space="preserve">## latency ~ 1 + treatment + novel_food + (1 | group_ID) + (1 | tank) </w:t>
      </w:r>
      <w:r>
        <w:br/>
      </w:r>
      <w:r>
        <w:rPr>
          <w:rStyle w:val="VerbatimChar"/>
        </w:rPr>
        <w:t>## hu ~ 1 + treatment + novel_food + (1 | group_ID) + (1 | tank)</w:t>
      </w:r>
    </w:p>
    <w:p w:rsidR="004D13C1" w:rsidRDefault="003745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hurdle_negbinomial </w:t>
      </w:r>
      <w:r>
        <w:br/>
      </w:r>
      <w:r>
        <w:rPr>
          <w:rStyle w:val="VerbatimChar"/>
        </w:rPr>
        <w:t>## Link function: log</w:t>
      </w:r>
    </w:p>
    <w:p w:rsidR="004D13C1" w:rsidRDefault="003745B9">
      <w:pPr>
        <w:pStyle w:val="Heading2"/>
      </w:pPr>
      <w:bookmarkStart w:id="12" w:name="marginal-effects-plots-2"/>
      <w:r>
        <w:t>Marginal effects plots</w:t>
      </w:r>
      <w:bookmarkEnd w:id="12"/>
    </w:p>
    <w:p w:rsidR="004D13C1" w:rsidRDefault="003745B9">
      <w:pPr>
        <w:pStyle w:val="FirstParagraph"/>
      </w:pPr>
      <w:r>
        <w:rPr>
          <w:noProof/>
        </w:rPr>
        <w:drawing>
          <wp:inline distT="0" distB="0" distL="0" distR="0">
            <wp:extent cx="5486400" cy="27432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lat_novel%20marginal%20effect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486400" cy="2743200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lat_novel%20marginal%20effects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2"/>
      </w:pPr>
      <w:bookmarkStart w:id="13" w:name="pairwise-contrast-tables"/>
      <w:r>
        <w:t xml:space="preserve">Pairwise </w:t>
      </w:r>
      <w:r w:rsidR="001B7577">
        <w:t>c</w:t>
      </w:r>
      <w:r>
        <w:t xml:space="preserve">ontrast </w:t>
      </w:r>
      <w:r w:rsidR="001B7577">
        <w:t>t</w:t>
      </w:r>
      <w:r>
        <w:t>ables</w:t>
      </w:r>
      <w:bookmarkEnd w:id="13"/>
    </w:p>
    <w:p w:rsidR="004D13C1" w:rsidRDefault="003745B9">
      <w:pPr>
        <w:pStyle w:val="Heading3"/>
      </w:pPr>
      <w:bookmarkStart w:id="14" w:name="latency"/>
      <w:r>
        <w:t>Latency</w:t>
      </w:r>
      <w:bookmarkEnd w:id="1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477"/>
        <w:gridCol w:w="3274"/>
        <w:gridCol w:w="1466"/>
        <w:gridCol w:w="1637"/>
        <w:gridCol w:w="1946"/>
      </w:tblGrid>
      <w:tr w:rsidR="004D13C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edian Odds 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2.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97.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Overlaps 1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ead / Plastic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30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951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rine / Bead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66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513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839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rine / Plastic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87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666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11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</w:tbl>
    <w:p w:rsidR="004D13C1" w:rsidRDefault="003745B9">
      <w:pPr>
        <w:pStyle w:val="Heading3"/>
      </w:pPr>
      <w:bookmarkStart w:id="15" w:name="hurdle"/>
      <w:r>
        <w:lastRenderedPageBreak/>
        <w:t>Hurdle</w:t>
      </w:r>
      <w:bookmarkEnd w:id="1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477"/>
        <w:gridCol w:w="3274"/>
        <w:gridCol w:w="1466"/>
        <w:gridCol w:w="1637"/>
        <w:gridCol w:w="1946"/>
      </w:tblGrid>
      <w:tr w:rsidR="004D13C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edian Odds 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2.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97.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Overlaps 1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ead / Plastic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86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56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23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rine / Bead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67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14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2.26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rine / Plastic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44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947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2.01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</w:tbl>
    <w:p w:rsidR="004D13C1" w:rsidRDefault="003745B9">
      <w:pPr>
        <w:pStyle w:val="Heading2"/>
      </w:pPr>
      <w:bookmarkStart w:id="16" w:name="icc-table-2"/>
      <w:r>
        <w:t>ICC table</w:t>
      </w:r>
      <w:bookmarkEnd w:id="16"/>
    </w:p>
    <w:tbl>
      <w:tblPr>
        <w:tblStyle w:val="Table"/>
        <w:tblW w:w="3333" w:type="pct"/>
        <w:tblLook w:val="07E0" w:firstRow="1" w:lastRow="1" w:firstColumn="1" w:lastColumn="1" w:noHBand="1" w:noVBand="1"/>
      </w:tblPr>
      <w:tblGrid>
        <w:gridCol w:w="2269"/>
        <w:gridCol w:w="2020"/>
        <w:gridCol w:w="1585"/>
        <w:gridCol w:w="1325"/>
      </w:tblGrid>
      <w:tr w:rsidR="004D13C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odel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edian_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ci_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ci_97.5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lat_nove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423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0908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7537</w:t>
            </w:r>
          </w:p>
        </w:tc>
      </w:tr>
    </w:tbl>
    <w:p w:rsidR="004D13C1" w:rsidRDefault="003745B9">
      <w:pPr>
        <w:pStyle w:val="Heading2"/>
      </w:pPr>
      <w:bookmarkStart w:id="17" w:name="parameter-table-2"/>
      <w:r>
        <w:t>Parameter table</w:t>
      </w:r>
      <w:bookmarkEnd w:id="17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949"/>
        <w:gridCol w:w="1537"/>
        <w:gridCol w:w="1423"/>
        <w:gridCol w:w="1594"/>
        <w:gridCol w:w="2297"/>
      </w:tblGrid>
      <w:tr w:rsidR="004D13C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hdi_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hdi_97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overlap_zero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Intercep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972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1.51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441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novel_foodBead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532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187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874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novel_foodPlastic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385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143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773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treatmen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02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9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014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Intercep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3.58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3.10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4.08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novel_foodBead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403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16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658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novel_foodPlastic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134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19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398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treatmen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0757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62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0978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shape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49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415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58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</w:tbl>
    <w:p w:rsidR="0074351D" w:rsidRDefault="0074351D">
      <w:pPr>
        <w:pStyle w:val="Heading1"/>
      </w:pPr>
      <w:bookmarkStart w:id="18" w:name="mean-group-novel-latency"/>
    </w:p>
    <w:p w:rsidR="0074351D" w:rsidRDefault="0074351D" w:rsidP="0074351D">
      <w:pPr>
        <w:pStyle w:val="BodyText"/>
        <w:rPr>
          <w:rFonts w:eastAsiaTheme="majorEastAsia" w:cstheme="majorBidi"/>
          <w:sz w:val="36"/>
          <w:szCs w:val="32"/>
        </w:rPr>
      </w:pPr>
      <w:r>
        <w:br w:type="page"/>
      </w:r>
    </w:p>
    <w:p w:rsidR="004D13C1" w:rsidRDefault="003745B9">
      <w:pPr>
        <w:pStyle w:val="Heading1"/>
      </w:pPr>
      <w:r>
        <w:lastRenderedPageBreak/>
        <w:t>M</w:t>
      </w:r>
      <w:r>
        <w:t>ean Group Novel Latency</w:t>
      </w:r>
      <w:bookmarkEnd w:id="18"/>
    </w:p>
    <w:p w:rsidR="004D13C1" w:rsidRDefault="003745B9">
      <w:pPr>
        <w:pStyle w:val="Heading2"/>
      </w:pPr>
      <w:bookmarkStart w:id="19" w:name="model-description-3"/>
      <w:r>
        <w:t>Model description</w:t>
      </w:r>
      <w:bookmarkEnd w:id="19"/>
    </w:p>
    <w:p w:rsidR="004D13C1" w:rsidRDefault="003745B9">
      <w:pPr>
        <w:pStyle w:val="SourceCode"/>
      </w:pPr>
      <w:r>
        <w:rPr>
          <w:rStyle w:val="VerbatimChar"/>
        </w:rPr>
        <w:t xml:space="preserve">## novel_mean_lat ~ 1 + known_mean_lat_c + pred_mean_lat_c + treatment + trial + (1 | group_ID) + (1 | tank) </w:t>
      </w:r>
      <w:r>
        <w:br/>
      </w:r>
      <w:r>
        <w:rPr>
          <w:rStyle w:val="VerbatimChar"/>
        </w:rPr>
        <w:t>## hu ~ 1 + known_mean_lat_c + pred_mean_lat_c + treatment + trial + (1 | group_ID) + (1 | tank)</w:t>
      </w:r>
    </w:p>
    <w:p w:rsidR="004D13C1" w:rsidRDefault="003745B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hurdle_gamma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ink function: log</w:t>
      </w:r>
    </w:p>
    <w:p w:rsidR="001B7577" w:rsidRPr="001B7577" w:rsidRDefault="001B7577" w:rsidP="001B7577">
      <w:pPr>
        <w:pStyle w:val="Heading2"/>
      </w:pPr>
      <w:r>
        <w:t>Parameter table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4001"/>
        <w:gridCol w:w="1465"/>
        <w:gridCol w:w="1628"/>
        <w:gridCol w:w="1515"/>
        <w:gridCol w:w="2189"/>
      </w:tblGrid>
      <w:tr w:rsidR="004D13C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hdi_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hdi_97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overlap_zero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Intercep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2.2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7.21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2.43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known_mean_lat_c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0668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1.02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753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pred_mean_lat_c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478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28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33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treatmen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1.21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2.62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94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499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601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81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Intercep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3.23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2.71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3.78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known_mean_lat_c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145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00510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298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pred_mean_lat_c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493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25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240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treatmen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0178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01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637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678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0971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229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shape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24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995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52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</w:tbl>
    <w:p w:rsidR="0074351D" w:rsidRDefault="0074351D">
      <w:pPr>
        <w:pStyle w:val="Heading1"/>
      </w:pPr>
      <w:bookmarkStart w:id="20" w:name="per-capita-chases"/>
    </w:p>
    <w:p w:rsidR="0074351D" w:rsidRDefault="0074351D" w:rsidP="0074351D">
      <w:pPr>
        <w:pStyle w:val="BodyText"/>
        <w:rPr>
          <w:rFonts w:eastAsiaTheme="majorEastAsia" w:cstheme="majorBidi"/>
          <w:sz w:val="36"/>
          <w:szCs w:val="32"/>
        </w:rPr>
      </w:pPr>
      <w:r>
        <w:br w:type="page"/>
      </w:r>
    </w:p>
    <w:p w:rsidR="004D13C1" w:rsidRDefault="003745B9">
      <w:pPr>
        <w:pStyle w:val="Heading1"/>
      </w:pPr>
      <w:r>
        <w:lastRenderedPageBreak/>
        <w:t>P</w:t>
      </w:r>
      <w:r>
        <w:t>er-Capita Chases</w:t>
      </w:r>
      <w:bookmarkEnd w:id="20"/>
    </w:p>
    <w:p w:rsidR="004D13C1" w:rsidRDefault="003745B9">
      <w:pPr>
        <w:pStyle w:val="Heading2"/>
      </w:pPr>
      <w:bookmarkStart w:id="21" w:name="model-description-4"/>
      <w:r>
        <w:t>Model description</w:t>
      </w:r>
      <w:bookmarkEnd w:id="21"/>
    </w:p>
    <w:p w:rsidR="004D13C1" w:rsidRDefault="003745B9">
      <w:pPr>
        <w:pStyle w:val="SourceCode"/>
      </w:pPr>
      <w:r>
        <w:rPr>
          <w:rStyle w:val="VerbatimChar"/>
        </w:rPr>
        <w:t xml:space="preserve">## percap_chases ~ 1 + treatment + assay * trial + (1 | group_ID) + (1 | tank) </w:t>
      </w:r>
      <w:r>
        <w:br/>
      </w:r>
      <w:r>
        <w:rPr>
          <w:rStyle w:val="VerbatimChar"/>
        </w:rPr>
        <w:t>## hu ~ 1 + treatment + assay * trial + (1 | group_ID) + (1 | tank)</w:t>
      </w:r>
    </w:p>
    <w:p w:rsidR="00121AC6" w:rsidRDefault="003745B9" w:rsidP="00121AC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hurdle_gamma </w:t>
      </w:r>
      <w:r>
        <w:br/>
      </w:r>
      <w:r>
        <w:rPr>
          <w:rStyle w:val="VerbatimChar"/>
        </w:rPr>
        <w:t>## Link fun</w:t>
      </w:r>
      <w:r>
        <w:rPr>
          <w:rStyle w:val="VerbatimChar"/>
        </w:rPr>
        <w:t>ction: log</w:t>
      </w:r>
    </w:p>
    <w:p w:rsidR="00121AC6" w:rsidRPr="00121AC6" w:rsidRDefault="0074351D" w:rsidP="00121AC6">
      <w:pPr>
        <w:pStyle w:val="Heading2"/>
      </w:pPr>
      <w:r>
        <w:t xml:space="preserve">Marginal </w:t>
      </w:r>
      <w:r w:rsidR="00121AC6">
        <w:t>e</w:t>
      </w:r>
      <w:r>
        <w:t xml:space="preserve">ffects </w:t>
      </w:r>
      <w:r w:rsidR="00121AC6">
        <w:t>p</w:t>
      </w:r>
      <w:r>
        <w:t>lots</w:t>
      </w:r>
    </w:p>
    <w:p w:rsidR="00121AC6" w:rsidRDefault="00121AC6" w:rsidP="00121AC6">
      <w:pPr>
        <w:pStyle w:val="SourceCode"/>
      </w:pPr>
      <w:r>
        <w:rPr>
          <w:noProof/>
        </w:rPr>
        <w:drawing>
          <wp:inline distT="0" distB="0" distL="0" distR="0" wp14:anchorId="0B4EA3B2" wp14:editId="62EAA9B8">
            <wp:extent cx="3291840" cy="2743200"/>
            <wp:effectExtent l="0" t="0" r="0" b="0"/>
            <wp:docPr id="9" name="Picture" descr="A picture containing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A picture containing g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17CC1D" wp14:editId="47FE5797">
            <wp:extent cx="3291840" cy="274320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27E3CE" wp14:editId="485B336C">
            <wp:extent cx="3291840" cy="2743200"/>
            <wp:effectExtent l="0" t="0" r="0" b="0"/>
            <wp:docPr id="8" name="Picture" descr="A picture containing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A picture containing g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4EEC10" wp14:editId="6AC2E0FA">
            <wp:extent cx="3291840" cy="2743200"/>
            <wp:effectExtent l="0" t="0" r="0" b="0"/>
            <wp:docPr id="10" name="Picture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A close up of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1B7577" w:rsidP="0074351D">
      <w:pPr>
        <w:pStyle w:val="Heading2"/>
      </w:pPr>
      <w:r>
        <w:t>Parameter table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664"/>
        <w:gridCol w:w="1473"/>
        <w:gridCol w:w="1729"/>
        <w:gridCol w:w="1609"/>
        <w:gridCol w:w="2325"/>
      </w:tblGrid>
      <w:tr w:rsidR="004D13C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hdi_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hdi_97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3C1" w:rsidRDefault="003745B9">
            <w:pPr>
              <w:pStyle w:val="Compact"/>
            </w:pPr>
            <w:r>
              <w:t>overlap_zero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assayfood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237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680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23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assayfood: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326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90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250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assaynove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698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250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15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assaynovel: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47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366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717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assaypred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303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771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177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lastRenderedPageBreak/>
              <w:t>b_assaypred: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195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201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257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assayfood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2.22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3.35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1.0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assayfood: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59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609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15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assaynove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2.38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3.55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1.28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assaynovel: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57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00274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13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assaypred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415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1.58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640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assaypred: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13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397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688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Intercep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2.307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89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3.68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treatmen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320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557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04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hu_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366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764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273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TRU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Intercep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842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343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37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treatment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1429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210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-0.07072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b_trial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2604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0931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0.4295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  <w:tr w:rsidR="004D13C1"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shape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718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53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1.926</w:t>
            </w:r>
          </w:p>
        </w:tc>
        <w:tc>
          <w:tcPr>
            <w:tcW w:w="0" w:type="auto"/>
          </w:tcPr>
          <w:p w:rsidR="004D13C1" w:rsidRDefault="003745B9">
            <w:pPr>
              <w:pStyle w:val="Compact"/>
            </w:pPr>
            <w:r>
              <w:t>FALSE</w:t>
            </w:r>
          </w:p>
        </w:tc>
      </w:tr>
    </w:tbl>
    <w:p w:rsidR="004D13C1" w:rsidRDefault="003745B9">
      <w:pPr>
        <w:pStyle w:val="Heading1"/>
      </w:pPr>
      <w:bookmarkStart w:id="22" w:name="other-datamodels-for-appendix"/>
      <w:r>
        <w:lastRenderedPageBreak/>
        <w:t>Other data/models for appendix:</w:t>
      </w:r>
      <w:bookmarkEnd w:id="22"/>
    </w:p>
    <w:p w:rsidR="004D13C1" w:rsidRDefault="003745B9">
      <w:pPr>
        <w:pStyle w:val="Heading2"/>
      </w:pPr>
      <w:bookmarkStart w:id="23" w:name="random-sampling-plots"/>
      <w:r>
        <w:t>Random sampling plots</w:t>
      </w:r>
      <w:bookmarkEnd w:id="23"/>
    </w:p>
    <w:p w:rsidR="004F486B" w:rsidRDefault="003745B9">
      <w:pPr>
        <w:pStyle w:val="Heading3"/>
      </w:pPr>
      <w:bookmarkStart w:id="24" w:name="predator-cue"/>
      <w:r>
        <w:t>Predator Cue</w:t>
      </w:r>
      <w:bookmarkEnd w:id="24"/>
    </w:p>
    <w:p w:rsidR="004D13C1" w:rsidRDefault="004F486B">
      <w:pPr>
        <w:pStyle w:val="Heading3"/>
      </w:pPr>
      <w:r>
        <w:rPr>
          <w:noProof/>
        </w:rPr>
        <w:drawing>
          <wp:inline distT="0" distB="0" distL="0" distR="0" wp14:anchorId="2BD0B7F8" wp14:editId="012E7D4A">
            <wp:extent cx="6808124" cy="5673437"/>
            <wp:effectExtent l="0" t="0" r="0" b="3810"/>
            <wp:docPr id="11" name="Picture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56" cy="570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3"/>
      </w:pPr>
      <w:bookmarkStart w:id="25" w:name="known-food"/>
      <w:r>
        <w:lastRenderedPageBreak/>
        <w:t>Known Food</w:t>
      </w:r>
      <w:bookmarkEnd w:id="25"/>
      <w:r w:rsidR="004F486B">
        <w:rPr>
          <w:noProof/>
        </w:rPr>
        <w:drawing>
          <wp:inline distT="0" distB="0" distL="0" distR="0" wp14:anchorId="21EC4B41" wp14:editId="010FD33C">
            <wp:extent cx="6858000" cy="5715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3"/>
      </w:pPr>
      <w:bookmarkStart w:id="26" w:name="novel-food"/>
      <w:r>
        <w:lastRenderedPageBreak/>
        <w:t>Novel Food</w:t>
      </w:r>
      <w:bookmarkEnd w:id="26"/>
      <w:r w:rsidR="004F486B">
        <w:rPr>
          <w:noProof/>
        </w:rPr>
        <w:drawing>
          <wp:inline distT="0" distB="0" distL="0" distR="0" wp14:anchorId="316681A5" wp14:editId="44885BE0">
            <wp:extent cx="6858000" cy="5715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2"/>
      </w:pPr>
      <w:bookmarkStart w:id="27" w:name="plateau-plots"/>
      <w:r>
        <w:lastRenderedPageBreak/>
        <w:t>Plateau Plots</w:t>
      </w:r>
      <w:bookmarkEnd w:id="27"/>
    </w:p>
    <w:p w:rsidR="004D13C1" w:rsidRDefault="003745B9">
      <w:pPr>
        <w:pStyle w:val="Heading3"/>
      </w:pPr>
      <w:bookmarkStart w:id="28" w:name="predator-cue-1"/>
      <w:r>
        <w:t>Predator Cue</w:t>
      </w:r>
      <w:bookmarkEnd w:id="28"/>
    </w:p>
    <w:p w:rsidR="004D13C1" w:rsidRDefault="003745B9">
      <w:pPr>
        <w:pStyle w:val="FirstParagraph"/>
      </w:pPr>
      <w:r>
        <w:rPr>
          <w:noProof/>
        </w:rPr>
        <w:drawing>
          <wp:inline distT="0" distB="0" distL="0" distR="0">
            <wp:extent cx="6858000" cy="5715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3"/>
      </w:pPr>
      <w:bookmarkStart w:id="29" w:name="known-food-1"/>
      <w:r>
        <w:lastRenderedPageBreak/>
        <w:t>Known Food</w:t>
      </w:r>
      <w:bookmarkEnd w:id="29"/>
    </w:p>
    <w:p w:rsidR="004D13C1" w:rsidRDefault="003745B9">
      <w:pPr>
        <w:pStyle w:val="FirstParagraph"/>
      </w:pPr>
      <w:r>
        <w:rPr>
          <w:noProof/>
        </w:rPr>
        <w:drawing>
          <wp:inline distT="0" distB="0" distL="0" distR="0">
            <wp:extent cx="6858000" cy="5715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3"/>
      </w:pPr>
      <w:bookmarkStart w:id="30" w:name="novel-food-1"/>
      <w:r>
        <w:lastRenderedPageBreak/>
        <w:t>Novel Food</w:t>
      </w:r>
      <w:bookmarkEnd w:id="30"/>
    </w:p>
    <w:p w:rsidR="004D13C1" w:rsidRDefault="003745B9">
      <w:pPr>
        <w:pStyle w:val="FirstParagraph"/>
      </w:pPr>
      <w:r>
        <w:rPr>
          <w:noProof/>
        </w:rPr>
        <w:drawing>
          <wp:inline distT="0" distB="0" distL="0" distR="0">
            <wp:extent cx="6858000" cy="5715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2"/>
      </w:pPr>
      <w:bookmarkStart w:id="31" w:name="first-and-last-per-group"/>
      <w:r>
        <w:lastRenderedPageBreak/>
        <w:t>First and Last per Group</w:t>
      </w:r>
      <w:bookmarkEnd w:id="31"/>
    </w:p>
    <w:p w:rsidR="004D13C1" w:rsidRDefault="003745B9">
      <w:pPr>
        <w:pStyle w:val="Heading3"/>
      </w:pPr>
      <w:bookmarkStart w:id="32" w:name="pred-cue"/>
      <w:r>
        <w:t>Pred Cue</w:t>
      </w:r>
      <w:bookmarkEnd w:id="32"/>
    </w:p>
    <w:p w:rsidR="004D13C1" w:rsidRDefault="003745B9">
      <w:pPr>
        <w:pStyle w:val="Heading4"/>
      </w:pPr>
      <w:bookmarkStart w:id="33" w:name="real-data"/>
      <w:r>
        <w:t>Real Data</w:t>
      </w:r>
      <w:bookmarkEnd w:id="33"/>
      <w:r w:rsidR="004F486B">
        <w:rPr>
          <w:noProof/>
        </w:rPr>
        <w:drawing>
          <wp:inline distT="0" distB="0" distL="0" distR="0" wp14:anchorId="72B7AC3F" wp14:editId="0B57F39D">
            <wp:extent cx="6858000" cy="5715000"/>
            <wp:effectExtent l="0" t="0" r="0" b="0"/>
            <wp:docPr id="20" name="Picture" descr="A close up of a 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A close up of a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4"/>
      </w:pPr>
      <w:bookmarkStart w:id="34" w:name="fake-data"/>
      <w:r>
        <w:lastRenderedPageBreak/>
        <w:t>Fake Data</w:t>
      </w:r>
      <w:bookmarkEnd w:id="34"/>
      <w:r w:rsidR="004F486B">
        <w:rPr>
          <w:noProof/>
        </w:rPr>
        <w:drawing>
          <wp:inline distT="0" distB="0" distL="0" distR="0" wp14:anchorId="3FB39877" wp14:editId="67ECEC76">
            <wp:extent cx="6858000" cy="5715000"/>
            <wp:effectExtent l="0" t="0" r="0" b="0"/>
            <wp:docPr id="22" name="Picture" descr="A picture containing text, water, boat, larg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 picture containing text, water, boat, lar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3"/>
      </w:pPr>
      <w:bookmarkStart w:id="35" w:name="known-food-2"/>
      <w:r>
        <w:lastRenderedPageBreak/>
        <w:t>Known Food</w:t>
      </w:r>
      <w:bookmarkEnd w:id="35"/>
    </w:p>
    <w:p w:rsidR="004D13C1" w:rsidRDefault="003745B9">
      <w:pPr>
        <w:pStyle w:val="Heading4"/>
      </w:pPr>
      <w:bookmarkStart w:id="36" w:name="real-data-1"/>
      <w:r>
        <w:t>Real Data</w:t>
      </w:r>
      <w:bookmarkEnd w:id="36"/>
      <w:r w:rsidR="004F486B">
        <w:rPr>
          <w:noProof/>
        </w:rPr>
        <w:drawing>
          <wp:inline distT="0" distB="0" distL="0" distR="0" wp14:anchorId="3E954294" wp14:editId="7F2808CB">
            <wp:extent cx="6858000" cy="5715000"/>
            <wp:effectExtent l="0" t="0" r="0" b="0"/>
            <wp:docPr id="25" name="Picture" descr="A close up of a 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 close up of a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4"/>
      </w:pPr>
      <w:bookmarkStart w:id="37" w:name="fake-data-1"/>
      <w:r>
        <w:lastRenderedPageBreak/>
        <w:t>Fake Data</w:t>
      </w:r>
      <w:bookmarkEnd w:id="37"/>
      <w:r w:rsidR="004F486B">
        <w:rPr>
          <w:noProof/>
        </w:rPr>
        <w:drawing>
          <wp:inline distT="0" distB="0" distL="0" distR="0" wp14:anchorId="089631C5" wp14:editId="0500079F">
            <wp:extent cx="6858000" cy="5715000"/>
            <wp:effectExtent l="0" t="0" r="0" b="0"/>
            <wp:docPr id="27" name="Picture" descr="A picture containing text, field, floating, parke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A picture containing text, field, floating, park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3"/>
      </w:pPr>
      <w:bookmarkStart w:id="38" w:name="novel-food-2"/>
      <w:r>
        <w:lastRenderedPageBreak/>
        <w:t>Novel Food</w:t>
      </w:r>
      <w:bookmarkEnd w:id="38"/>
    </w:p>
    <w:p w:rsidR="004D13C1" w:rsidRDefault="003745B9">
      <w:pPr>
        <w:pStyle w:val="Heading4"/>
      </w:pPr>
      <w:bookmarkStart w:id="39" w:name="real-data-2"/>
      <w:r>
        <w:t>Real Data</w:t>
      </w:r>
      <w:bookmarkEnd w:id="39"/>
      <w:r w:rsidR="004F486B">
        <w:rPr>
          <w:noProof/>
        </w:rPr>
        <w:drawing>
          <wp:inline distT="0" distB="0" distL="0" distR="0" wp14:anchorId="231E77AD" wp14:editId="62E1F579">
            <wp:extent cx="6858000" cy="5715000"/>
            <wp:effectExtent l="0" t="0" r="0" b="0"/>
            <wp:docPr id="30" name="Picture" descr="A close up of a 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 close up of a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Heading4"/>
      </w:pPr>
      <w:bookmarkStart w:id="40" w:name="fake-data-2"/>
      <w:r>
        <w:lastRenderedPageBreak/>
        <w:t>Fake Data</w:t>
      </w:r>
      <w:bookmarkEnd w:id="40"/>
      <w:r w:rsidR="004F486B">
        <w:rPr>
          <w:noProof/>
        </w:rPr>
        <w:drawing>
          <wp:inline distT="0" distB="0" distL="0" distR="0" wp14:anchorId="08AF9505" wp14:editId="52F49650">
            <wp:extent cx="6858000" cy="5715000"/>
            <wp:effectExtent l="0" t="0" r="0" b="0"/>
            <wp:docPr id="32" name="Picture" descr="A close up of a 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 close up of a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3C1" w:rsidRDefault="003745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858000" cy="5715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_1_appendix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D13C1" w:rsidSect="00F56C5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745B9" w:rsidRDefault="003745B9">
      <w:pPr>
        <w:spacing w:after="0"/>
      </w:pPr>
      <w:r>
        <w:separator/>
      </w:r>
    </w:p>
  </w:endnote>
  <w:endnote w:type="continuationSeparator" w:id="0">
    <w:p w:rsidR="003745B9" w:rsidRDefault="003745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745B9" w:rsidRDefault="003745B9">
      <w:r>
        <w:separator/>
      </w:r>
    </w:p>
  </w:footnote>
  <w:footnote w:type="continuationSeparator" w:id="0">
    <w:p w:rsidR="003745B9" w:rsidRDefault="00374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5F2C77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9A0418AA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455A1B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FFFFFF7C"/>
    <w:multiLevelType w:val="singleLevel"/>
    <w:tmpl w:val="F43423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2B5CEB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EC505E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D18431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CFF80F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AF32BE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043CF5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285E0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952427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17CFC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FC1077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47261BAD"/>
    <w:multiLevelType w:val="multilevel"/>
    <w:tmpl w:val="4496A92C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FBE019A"/>
    <w:multiLevelType w:val="multilevel"/>
    <w:tmpl w:val="87B00E48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71315DCA"/>
    <w:multiLevelType w:val="multilevel"/>
    <w:tmpl w:val="660431C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2"/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2"/>
  </w:num>
  <w:num w:numId="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13"/>
  </w:num>
  <w:num w:numId="23">
    <w:abstractNumId w:val="2"/>
  </w:num>
  <w:num w:numId="24">
    <w:abstractNumId w:val="13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>
    <w:abstractNumId w:val="16"/>
  </w:num>
  <w:num w:numId="2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">
    <w:abstractNumId w:val="16"/>
  </w:num>
  <w:num w:numId="31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>
    <w:abstractNumId w:val="16"/>
  </w:num>
  <w:num w:numId="33">
    <w:abstractNumId w:val="16"/>
  </w:num>
  <w:num w:numId="34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5">
    <w:abstractNumId w:val="16"/>
  </w:num>
  <w:num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</w:num>
  <w:num w:numId="38">
    <w:abstractNumId w:val="16"/>
  </w:num>
  <w:num w:numId="39">
    <w:abstractNumId w:val="3"/>
  </w:num>
  <w:num w:numId="40">
    <w:abstractNumId w:val="4"/>
  </w:num>
  <w:num w:numId="41">
    <w:abstractNumId w:val="5"/>
  </w:num>
  <w:num w:numId="42">
    <w:abstractNumId w:val="6"/>
  </w:num>
  <w:num w:numId="43">
    <w:abstractNumId w:val="11"/>
  </w:num>
  <w:num w:numId="44">
    <w:abstractNumId w:val="7"/>
  </w:num>
  <w:num w:numId="45">
    <w:abstractNumId w:val="8"/>
  </w:num>
  <w:num w:numId="46">
    <w:abstractNumId w:val="9"/>
  </w:num>
  <w:num w:numId="47">
    <w:abstractNumId w:val="10"/>
  </w:num>
  <w:num w:numId="48">
    <w:abstractNumId w:val="12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AC6"/>
    <w:rsid w:val="001B7577"/>
    <w:rsid w:val="0030534A"/>
    <w:rsid w:val="003745B9"/>
    <w:rsid w:val="004D13C1"/>
    <w:rsid w:val="004E29B3"/>
    <w:rsid w:val="004F486B"/>
    <w:rsid w:val="00590D07"/>
    <w:rsid w:val="0074351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7E30DA"/>
  <w15:docId w15:val="{BBDF3A7F-C259-A347-8A55-573D8666B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47D3"/>
    <w:rPr>
      <w:rFonts w:ascii="Palatino" w:hAnsi="Palatino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CF456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4566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8118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00BFF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447D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447D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32384"/>
    <w:rPr>
      <w:rFonts w:ascii="Palatino" w:hAnsi="Palatino"/>
      <w:color w:val="000000" w:themeColor="text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next w:val="Normal"/>
    <w:link w:val="VerbatimChar"/>
    <w:rsid w:val="00832384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2384"/>
    <w:rPr>
      <w:rFonts w:ascii="Palatino" w:hAnsi="Palatino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3</Pages>
  <Words>727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. 1 Appendix</vt:lpstr>
    </vt:vector>
  </TitlesOfParts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. 1 Appendix</dc:title>
  <dc:creator>Lea Pollack and Michael Culshaw-Maurer</dc:creator>
  <cp:keywords/>
  <cp:lastModifiedBy>Michael John Culshaw-Maurer</cp:lastModifiedBy>
  <cp:revision>5</cp:revision>
  <dcterms:created xsi:type="dcterms:W3CDTF">2020-09-23T16:14:00Z</dcterms:created>
  <dcterms:modified xsi:type="dcterms:W3CDTF">2020-09-2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September, 2020</vt:lpwstr>
  </property>
  <property fmtid="{D5CDD505-2E9C-101B-9397-08002B2CF9AE}" pid="3" name="output">
    <vt:lpwstr/>
  </property>
</Properties>
</file>